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julia/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2) the moistening by the updrafts of the clouds themselves mixing up subcloud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inally</w:t>
      </w:r>
      <w:proofErr w:type="gramEnd"/>
      <w:r>
        <w:rPr>
          <w:rFonts w:ascii="Times New Roman" w:eastAsiaTheme="minorEastAsia" w:hAnsi="Times New Roman" w:cs="Times New Roman"/>
        </w:rPr>
        <w:t xml:space="preserve">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4E47A8B9" w14:textId="12FA4176" w:rsidR="00D03FD0"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here </w:t>
      </w:r>
      <m:oMath>
        <m:r>
          <w:rPr>
            <w:rFonts w:ascii="Cambria Math" w:eastAsiaTheme="minorEastAsia" w:hAnsi="Cambria Math" w:cs="Times New Roman"/>
          </w:rPr>
          <m:t>ϵ</m:t>
        </m:r>
      </m:oMath>
      <w:r w:rsidR="00CB571F">
        <w:rPr>
          <w:rFonts w:ascii="Times New Roman" w:eastAsiaTheme="minorEastAsia" w:hAnsi="Times New Roman" w:cs="Times New Roman"/>
        </w:rPr>
        <w:t xml:space="preserve"> and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km</w:t>
      </w:r>
      <w:r w:rsidR="00CB571F">
        <w:rPr>
          <w:rFonts w:ascii="Times New Roman" w:eastAsiaTheme="minorEastAsia" w:hAnsi="Times New Roman" w:cs="Times New Roman"/>
          <w:vertAlign w:val="superscript"/>
        </w:rPr>
        <w:t>–1</w:t>
      </w:r>
      <w:r w:rsidR="00CB571F">
        <w:rPr>
          <w:rFonts w:ascii="Times New Roman" w:eastAsiaTheme="minorEastAsia" w:hAnsi="Times New Roman" w:cs="Times New Roman"/>
        </w:rPr>
        <w:t xml:space="preserve">) are the lateral entrainment coefficient and the autoconversion of cloud liquid to precipitation, and </w:t>
      </w:r>
      <m:oMath>
        <m:r>
          <w:rPr>
            <w:rFonts w:ascii="Cambria Math" w:eastAsiaTheme="minorEastAsia" w:hAnsi="Cambria Math" w:cs="Times New Roman"/>
          </w:rPr>
          <m:t>γ</m:t>
        </m:r>
      </m:oMath>
      <w:r w:rsidR="00CB571F">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sidR="00CB571F">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sidR="00CB571F">
        <w:rPr>
          <w:rFonts w:ascii="Times New Roman" w:eastAsiaTheme="minorEastAsia" w:hAnsi="Times New Roman" w:cs="Times New Roman"/>
        </w:rPr>
        <w:t>per unit height,</w:t>
      </w:r>
      <w:r w:rsidR="00CB571F">
        <w:rPr>
          <w:rFonts w:ascii="Times New Roman" w:hAnsi="Times New Roman" w:cs="Times New Roman"/>
        </w:rPr>
        <w:br/>
      </w:r>
      <w:bookmarkStart w:id="3"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3"/>
      <w:r w:rsidR="00CB571F">
        <w:rPr>
          <w:rFonts w:ascii="Times New Roman" w:eastAsiaTheme="minorEastAsia" w:hAnsi="Times New Roman" w:cs="Times New Roman"/>
        </w:rPr>
        <w:t>Th</w:t>
      </w:r>
      <w:r w:rsidR="00792944">
        <w:rPr>
          <w:rFonts w:ascii="Times New Roman" w:eastAsiaTheme="minorEastAsia" w:hAnsi="Times New Roman" w:cs="Times New Roman"/>
        </w:rPr>
        <w:t>is</w:t>
      </w:r>
      <w:r w:rsidR="00CB571F">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sidR="00CB571F">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CB571F">
        <w:rPr>
          <w:rFonts w:ascii="Times New Roman" w:eastAsiaTheme="minorEastAsia" w:hAnsi="Times New Roman" w:cs="Times New Roman"/>
        </w:rPr>
        <w:t xml:space="preserve"> to be steady,</w:t>
      </w:r>
      <w:r w:rsidR="00CB571F">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updraft advects moisture upwards, but the solution is </w:t>
      </w:r>
      <w:r w:rsidR="00FC37AE">
        <w:rPr>
          <w:rFonts w:ascii="Times New Roman" w:eastAsiaTheme="minorEastAsia" w:hAnsi="Times New Roman" w:cs="Times New Roman"/>
        </w:rPr>
        <w:t xml:space="preserve">quantitatively </w:t>
      </w:r>
      <w:r w:rsidR="00CB571F">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so there is no autoconversion</w:t>
      </w:r>
      <w:r w:rsidR="00EA49B4">
        <w:rPr>
          <w:rFonts w:ascii="Times New Roman" w:eastAsiaTheme="minorEastAsia" w:hAnsi="Times New Roman" w:cs="Times New Roman"/>
        </w:rPr>
        <w:t>. O</w:t>
      </w:r>
      <w:r>
        <w:rPr>
          <w:rFonts w:ascii="Times New Roman" w:eastAsiaTheme="minorEastAsia" w:hAnsi="Times New Roman" w:cs="Times New Roman"/>
        </w:rPr>
        <w:t xml:space="preserve">nly entrainment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Autoconversion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autoconverts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Total parcel specific humidity is compared to saturation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autoconversion.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lastRenderedPageBreak/>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control simulations</w:t>
      </w:r>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model neglects processes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Figure CLOUDTOPHT. Clouds of different specific humidity and heights simulated for different total (entrainment + autoconversion)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autoconversion</w:t>
      </w:r>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i.e., the ratio of the autoconversion to the total (entrainment + autoconversion)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These fluxes are shown in Fig. QMASSFLX</w:t>
      </w:r>
      <w:r w:rsidR="005366C4">
        <w:rPr>
          <w:rFonts w:ascii="Times New Roman" w:eastAsiaTheme="minorEastAsia" w:hAnsi="Times New Roman" w:cs="Times New Roman"/>
        </w:rPr>
        <w:t>a</w:t>
      </w:r>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estimated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 xml:space="preserve">(autoconversion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Fig. QMASSFLXa)</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autoconversion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 xml:space="preserve">Figure PRECIPHEIGHT. [mean_mass_flux.ipynb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precip_height.*]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is accurate</w:t>
      </w:r>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4322F64D" w14:textId="74EF86F6" w:rsidR="009B284C" w:rsidRDefault="009B284C" w:rsidP="009B284C">
      <w:pPr>
        <w:pStyle w:val="Heading2"/>
        <w:rPr>
          <w:rFonts w:eastAsiaTheme="minorEastAsia"/>
        </w:rPr>
      </w:pPr>
      <w:r>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 xml:space="preserve">The clouds are matched to the observed cloud top height distribution. Regardless of height, each cloud in the </w:t>
      </w:r>
      <w:r>
        <w:rPr>
          <w:rFonts w:ascii="Times New Roman" w:eastAsiaTheme="minorEastAsia" w:hAnsi="Times New Roman" w:cs="Times New Roman"/>
        </w:rPr>
        <w:lastRenderedPageBreak/>
        <w:t>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79B8001C"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r>
              <w:rPr>
                <w:rFonts w:ascii="Cambria Math" w:eastAsiaTheme="minorEastAsia" w:hAnsi="Cambria Math" w:cs="Times New Roman"/>
              </w:rPr>
              <m:t>,</m:t>
            </m:r>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w:t>
      </w:r>
      <w:r>
        <w:rPr>
          <w:rFonts w:ascii="Times New Roman" w:eastAsiaTheme="minorEastAsia" w:hAnsi="Times New Roman" w:cs="Times New Roman"/>
        </w:rPr>
        <w:t>(</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1</m:t>
        </m:r>
      </m:oMath>
      <w:r>
        <w:rPr>
          <w:rFonts w:ascii="Times New Roman" w:eastAsiaTheme="minorEastAsia" w:hAnsi="Times New Roman" w:cs="Times New Roman"/>
        </w:rPr>
        <w:t xml:space="preserve">) sums to the total large-scale flux </w:t>
      </w:r>
      <m:oMath>
        <m:r>
          <w:rPr>
            <w:rFonts w:ascii="Cambria Math" w:eastAsiaTheme="minorEastAsia" w:hAnsi="Cambria Math" w:cs="Times New Roman"/>
          </w:rPr>
          <m:t>F</m:t>
        </m:r>
        <m:r>
          <w:rPr>
            <w:rFonts w:ascii="Cambria Math" w:eastAsiaTheme="minorEastAsia" w:hAnsi="Cambria Math" w:cs="Times New Roman"/>
          </w:rPr>
          <m:t>=</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oMath>
      <w:r>
        <w:rPr>
          <w:rFonts w:ascii="Times New Roman" w:eastAsiaTheme="minorEastAsia" w:hAnsi="Times New Roman" w:cs="Times New Roman"/>
        </w:rPr>
        <w:t xml:space="preserve">. A solution is </w:t>
      </w:r>
      <w:r w:rsidR="00447396">
        <w:rPr>
          <w:rFonts w:ascii="Times New Roman" w:eastAsiaTheme="minorEastAsia" w:hAnsi="Times New Roman" w:cs="Times New Roman"/>
        </w:rPr>
        <w:t xml:space="preserve">each cloud category to balance equal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r>
              <w:rPr>
                <w:rFonts w:ascii="Cambria Math" w:eastAsiaTheme="minorEastAsia" w:hAnsi="Cambria Math" w:cs="Times New Roman"/>
              </w:rPr>
              <m:t>,</m:t>
            </m:r>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w:t>
      </w:r>
      <w:r w:rsidR="00B821A9">
        <w:rPr>
          <w:rFonts w:ascii="Times New Roman" w:eastAsiaTheme="minorEastAsia" w:hAnsi="Times New Roman" w:cs="Times New Roman"/>
        </w:rPr>
        <w:t>The precipitation of th</w:t>
      </w:r>
      <w:r w:rsidR="00B821A9">
        <w:rPr>
          <w:rFonts w:ascii="Times New Roman" w:eastAsiaTheme="minorEastAsia" w:hAnsi="Times New Roman" w:cs="Times New Roman"/>
        </w:rPr>
        <w:t>e resulting</w:t>
      </w:r>
      <w:r w:rsidR="00B821A9">
        <w:rPr>
          <w:rFonts w:ascii="Times New Roman" w:eastAsiaTheme="minorEastAsia" w:hAnsi="Times New Roman" w:cs="Times New Roman"/>
        </w:rPr>
        <w:t xml:space="preserve">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total precipitation</w:t>
      </w:r>
      <w:r w:rsidR="00B821A9">
        <w:rPr>
          <w:rFonts w:ascii="Times New Roman" w:eastAsiaTheme="minorEastAsia" w:hAnsi="Times New Roman" w:cs="Times New Roman"/>
        </w:rPr>
        <w:t xml:space="preserve">, which 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r>
        <w:rPr>
          <w:rFonts w:ascii="Times New Roman" w:hAnsi="Times New Roman" w:cs="Times New Roman"/>
        </w:rPr>
        <w:t xml:space="preserve">sondes,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w:t>
      </w:r>
      <w:r w:rsidR="00E20947">
        <w:rPr>
          <w:rFonts w:ascii="Times New Roman" w:eastAsiaTheme="minorEastAsia" w:hAnsi="Times New Roman" w:cs="Times New Roman"/>
        </w:rPr>
        <w:lastRenderedPageBreak/>
        <w:t xml:space="preserve">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sounding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Keep RH constant, increase q_s(T) and q.</w:t>
      </w:r>
      <w:r w:rsidR="0037240B">
        <w:t xml:space="preserve"> With compensations, cloud is almost unchanged.</w:t>
      </w:r>
    </w:p>
    <w:p w14:paraId="0FDB91D0" w14:textId="12DC28AC" w:rsidR="0037240B" w:rsidRDefault="001E2D24" w:rsidP="0037240B">
      <w:pPr>
        <w:pStyle w:val="BodyText"/>
        <w:numPr>
          <w:ilvl w:val="0"/>
          <w:numId w:val="2"/>
        </w:numPr>
      </w:pPr>
      <w:r>
        <w:t xml:space="preserve">Keep q constant, increase q_s(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This results in a sounding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compensations,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drying, and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large scal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behavior</w:t>
      </w:r>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environment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transform, which gives hole size, and the connectedness of each hole to its neighbors. The holes are not strongly correlated to </w:t>
      </w:r>
      <w:r>
        <w:lastRenderedPageBreak/>
        <w:t xml:space="preserve">cloud morphologies described as Sugar, Gravel, Flowers, and Fish. These cloud morphologies are more strongly related to the wind regime and momentum transports by the cumulus ensemble (Nuijens et al. 2022 QJRMS, Savazzi et al. 2022). </w:t>
      </w:r>
    </w:p>
    <w:p w14:paraId="4A528791" w14:textId="4482BFC7" w:rsidR="00836046" w:rsidRPr="00986F61" w:rsidRDefault="00E36FCA">
      <w:pPr>
        <w:pStyle w:val="BodyText"/>
      </w:pPr>
      <w:r>
        <w:t>In light of our mean water transports computed above, we suppose that the clear regions between clouds act as watersheds, collecting subcloud boundary layer moisture that converges and feeds cloud updraft mass and moisture flux. The area and (physical and optical) depth of clouds are related to their updraft mass flux and their detrainment of radiatively visible and emissive clouds and water vapor.</w:t>
      </w:r>
      <w:bookmarkEnd w:id="1"/>
    </w:p>
    <w:sectPr w:rsidR="00836046" w:rsidRPr="00986F6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5463"/>
    <w:rsid w:val="00180765"/>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36ABF"/>
    <w:rsid w:val="0094753E"/>
    <w:rsid w:val="009476A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73575"/>
    <w:rsid w:val="00A76FE8"/>
    <w:rsid w:val="00A82C6A"/>
    <w:rsid w:val="00A834DB"/>
    <w:rsid w:val="00A96951"/>
    <w:rsid w:val="00A97498"/>
    <w:rsid w:val="00AA001D"/>
    <w:rsid w:val="00AB44AE"/>
    <w:rsid w:val="00B068A5"/>
    <w:rsid w:val="00B36F04"/>
    <w:rsid w:val="00B438EE"/>
    <w:rsid w:val="00B62416"/>
    <w:rsid w:val="00B73D73"/>
    <w:rsid w:val="00B821A9"/>
    <w:rsid w:val="00BA46B9"/>
    <w:rsid w:val="00BA5BBB"/>
    <w:rsid w:val="00BD1EB8"/>
    <w:rsid w:val="00BE1560"/>
    <w:rsid w:val="00BE1CA2"/>
    <w:rsid w:val="00BF01BC"/>
    <w:rsid w:val="00C0004F"/>
    <w:rsid w:val="00C01EFB"/>
    <w:rsid w:val="00C03381"/>
    <w:rsid w:val="00C040E8"/>
    <w:rsid w:val="00C04D21"/>
    <w:rsid w:val="00C2315B"/>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D00654"/>
    <w:rsid w:val="00D03FD0"/>
    <w:rsid w:val="00D11950"/>
    <w:rsid w:val="00D22E12"/>
    <w:rsid w:val="00D243B2"/>
    <w:rsid w:val="00D27329"/>
    <w:rsid w:val="00D31196"/>
    <w:rsid w:val="00D445F8"/>
    <w:rsid w:val="00D50E1A"/>
    <w:rsid w:val="00D51CF0"/>
    <w:rsid w:val="00D65061"/>
    <w:rsid w:val="00D70E6A"/>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758</TotalTime>
  <Pages>11</Pages>
  <Words>3343</Words>
  <Characters>1905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8</cp:revision>
  <cp:lastPrinted>2025-06-13T00:55:00Z</cp:lastPrinted>
  <dcterms:created xsi:type="dcterms:W3CDTF">2025-02-05T23:02:00Z</dcterms:created>
  <dcterms:modified xsi:type="dcterms:W3CDTF">2025-10-13T22:00:00Z</dcterms:modified>
</cp:coreProperties>
</file>